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255" w:type="dxa"/>
        <w:jc w:val="center"/>
        <w:tblBorders>
          <w:top w:val="single" w:sz="4" w:space="0" w:color="7F7F7F"/>
          <w:bottom w:val="sing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2065"/>
        <w:gridCol w:w="6120"/>
        <w:gridCol w:w="2070"/>
      </w:tblGrid>
      <w:tr w:rsidR="003C66DE" w:rsidRPr="00613FEE" w14:paraId="09B99694" w14:textId="77777777" w:rsidTr="00B774B9">
        <w:trPr>
          <w:trHeight w:val="1430"/>
          <w:jc w:val="center"/>
        </w:trPr>
        <w:tc>
          <w:tcPr>
            <w:tcW w:w="2065" w:type="dxa"/>
            <w:tcBorders>
              <w:top w:val="triple" w:sz="4" w:space="0" w:color="auto"/>
              <w:left w:val="dashed" w:sz="4" w:space="0" w:color="auto"/>
              <w:bottom w:val="triple" w:sz="4" w:space="0" w:color="auto"/>
            </w:tcBorders>
            <w:shd w:val="clear" w:color="auto" w:fill="auto"/>
          </w:tcPr>
          <w:p w14:paraId="718F5CEB" w14:textId="4FA3BA40" w:rsidR="003C66DE" w:rsidRPr="00613FEE" w:rsidRDefault="00E1170B" w:rsidP="00613FEE">
            <w:pPr>
              <w:jc w:val="both"/>
              <w:rPr>
                <w:rFonts w:asciiTheme="minorHAnsi" w:hAnsiTheme="minorHAnsi" w:cstheme="minorHAnsi"/>
                <w:b/>
                <w:bCs/>
                <w:sz w:val="32"/>
                <w:szCs w:val="32"/>
                <w:u w:val="single"/>
              </w:rPr>
            </w:pPr>
            <w:r w:rsidRPr="00613FEE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56704" behindDoc="1" locked="0" layoutInCell="1" allowOverlap="1" wp14:anchorId="1122A21B" wp14:editId="39D1C875">
                  <wp:simplePos x="0" y="0"/>
                  <wp:positionH relativeFrom="margin">
                    <wp:posOffset>32247</wp:posOffset>
                  </wp:positionH>
                  <wp:positionV relativeFrom="margin">
                    <wp:posOffset>23635</wp:posOffset>
                  </wp:positionV>
                  <wp:extent cx="1184744" cy="857450"/>
                  <wp:effectExtent l="0" t="0" r="0" b="0"/>
                  <wp:wrapNone/>
                  <wp:docPr id="2" name="Picture 3" descr="https://upload.wikimedia.org/wikipedia/commons/thumb/4/4e/VU_Logo.png/260px-VU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upload.wikimedia.org/wikipedia/commons/thumb/4/4e/VU_Logo.png/260px-VU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4744" cy="857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120" w:type="dxa"/>
            <w:tcBorders>
              <w:top w:val="triple" w:sz="4" w:space="0" w:color="auto"/>
              <w:bottom w:val="triple" w:sz="4" w:space="0" w:color="auto"/>
            </w:tcBorders>
            <w:shd w:val="clear" w:color="auto" w:fill="auto"/>
          </w:tcPr>
          <w:p w14:paraId="143AAC82" w14:textId="77777777" w:rsidR="00613FEE" w:rsidRPr="00613FEE" w:rsidRDefault="00613FEE" w:rsidP="00613FEE">
            <w:pPr>
              <w:jc w:val="center"/>
              <w:rPr>
                <w:rFonts w:asciiTheme="minorHAnsi" w:hAnsiTheme="minorHAnsi" w:cstheme="minorHAnsi"/>
                <w:b/>
                <w:sz w:val="8"/>
                <w:szCs w:val="8"/>
                <w:u w:val="single"/>
              </w:rPr>
            </w:pPr>
          </w:p>
          <w:p w14:paraId="23EC9138" w14:textId="2CBDC85F" w:rsidR="003C66DE" w:rsidRPr="00613FEE" w:rsidRDefault="00B15EC7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>Artificial Intelligence</w:t>
            </w:r>
            <w:r w:rsidR="003C66DE" w:rsidRPr="00613FEE"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 xml:space="preserve"> </w:t>
            </w:r>
            <w:r w:rsidR="00DA651F"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 xml:space="preserve">Practical </w:t>
            </w:r>
            <w:r w:rsidR="003C66DE" w:rsidRPr="00613FEE"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>(CS</w:t>
            </w:r>
            <w:r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>607</w:t>
            </w:r>
            <w:r w:rsidR="00DA651F"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>P</w:t>
            </w:r>
            <w:r w:rsidR="003C66DE" w:rsidRPr="00613FEE"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>)</w:t>
            </w:r>
          </w:p>
          <w:p w14:paraId="458BCFE9" w14:textId="4BB4FF65" w:rsidR="003C66DE" w:rsidRPr="00613FEE" w:rsidRDefault="003C66DE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613FEE">
              <w:rPr>
                <w:rFonts w:asciiTheme="minorHAnsi" w:hAnsiTheme="minorHAnsi" w:cstheme="minorHAnsi"/>
                <w:bCs/>
                <w:sz w:val="32"/>
                <w:szCs w:val="32"/>
              </w:rPr>
              <w:t xml:space="preserve">Assignment # </w:t>
            </w:r>
            <w:r w:rsidR="00072EFB" w:rsidRPr="00613FEE">
              <w:rPr>
                <w:rFonts w:asciiTheme="minorHAnsi" w:hAnsiTheme="minorHAnsi" w:cstheme="minorHAnsi"/>
                <w:bCs/>
                <w:sz w:val="32"/>
                <w:szCs w:val="32"/>
              </w:rPr>
              <w:t>0</w:t>
            </w:r>
            <w:r w:rsidR="00324889">
              <w:rPr>
                <w:rFonts w:asciiTheme="minorHAnsi" w:hAnsiTheme="minorHAnsi" w:cstheme="minorHAnsi"/>
                <w:bCs/>
                <w:sz w:val="32"/>
                <w:szCs w:val="32"/>
              </w:rPr>
              <w:t>1</w:t>
            </w:r>
          </w:p>
          <w:p w14:paraId="1FB3EAD3" w14:textId="38551321" w:rsidR="003C66DE" w:rsidRPr="00613FEE" w:rsidRDefault="00324889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  <w:u w:val="single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  <w:u w:val="single"/>
              </w:rPr>
              <w:t>Spring 2024</w:t>
            </w:r>
          </w:p>
        </w:tc>
        <w:tc>
          <w:tcPr>
            <w:tcW w:w="2070" w:type="dxa"/>
            <w:tcBorders>
              <w:top w:val="triple" w:sz="4" w:space="0" w:color="auto"/>
              <w:bottom w:val="triple" w:sz="4" w:space="0" w:color="auto"/>
              <w:right w:val="dashed" w:sz="4" w:space="0" w:color="auto"/>
            </w:tcBorders>
            <w:shd w:val="clear" w:color="auto" w:fill="auto"/>
          </w:tcPr>
          <w:p w14:paraId="54445793" w14:textId="77777777" w:rsidR="003C66DE" w:rsidRPr="00613FEE" w:rsidRDefault="003C66DE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5CE081B6" w14:textId="6E6979AB" w:rsidR="003F6210" w:rsidRPr="00613FEE" w:rsidRDefault="00DA651F" w:rsidP="00613FE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</w:rPr>
              <w:t>Total marks = 1</w:t>
            </w:r>
            <w:r w:rsidR="003C66DE" w:rsidRPr="00613FEE">
              <w:rPr>
                <w:rFonts w:asciiTheme="minorHAnsi" w:hAnsiTheme="minorHAnsi" w:cstheme="minorHAnsi"/>
                <w:b/>
              </w:rPr>
              <w:t xml:space="preserve">0                                                                               </w:t>
            </w:r>
          </w:p>
          <w:p w14:paraId="58261192" w14:textId="3DDDF8CA" w:rsidR="003F6210" w:rsidRPr="00613FEE" w:rsidRDefault="003E38F9" w:rsidP="00613FEE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613FEE">
              <w:rPr>
                <w:rFonts w:asciiTheme="minorHAnsi" w:hAnsiTheme="minorHAnsi" w:cstheme="minorHAnsi"/>
                <w:b/>
                <w:bCs/>
                <w:color w:val="FF0000"/>
              </w:rPr>
              <w:t>Deadline</w:t>
            </w:r>
          </w:p>
          <w:p w14:paraId="20341941" w14:textId="3FD121C2" w:rsidR="003C66DE" w:rsidRPr="00613FEE" w:rsidRDefault="00B15EC7" w:rsidP="00305B34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</w:rPr>
              <w:t>2</w:t>
            </w:r>
            <w:r w:rsidR="00305B34">
              <w:rPr>
                <w:rFonts w:asciiTheme="minorHAnsi" w:hAnsiTheme="minorHAnsi" w:cstheme="minorHAnsi"/>
                <w:b/>
                <w:bCs/>
                <w:color w:val="FF0000"/>
              </w:rPr>
              <w:t>9</w:t>
            </w:r>
            <w:r w:rsidR="00DD6CF8">
              <w:rPr>
                <w:rFonts w:asciiTheme="minorHAnsi" w:hAnsiTheme="minorHAnsi" w:cstheme="minorHAnsi"/>
                <w:b/>
                <w:bCs/>
                <w:color w:val="FF0000"/>
                <w:vertAlign w:val="superscript"/>
              </w:rPr>
              <w:t>th</w:t>
            </w:r>
            <w:r w:rsidR="004C134B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 </w:t>
            </w:r>
            <w:r w:rsidR="003E38F9" w:rsidRPr="00613FEE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of </w:t>
            </w:r>
            <w:r>
              <w:rPr>
                <w:rFonts w:asciiTheme="minorHAnsi" w:hAnsiTheme="minorHAnsi" w:cstheme="minorHAnsi"/>
                <w:b/>
                <w:bCs/>
                <w:color w:val="FF0000"/>
              </w:rPr>
              <w:t>April</w:t>
            </w:r>
            <w:r w:rsidR="003E38F9" w:rsidRPr="00613FEE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 202</w:t>
            </w:r>
            <w:r w:rsidR="00EC7932">
              <w:rPr>
                <w:rFonts w:asciiTheme="minorHAnsi" w:hAnsiTheme="minorHAnsi" w:cstheme="minorHAnsi"/>
                <w:b/>
                <w:bCs/>
                <w:color w:val="FF0000"/>
              </w:rPr>
              <w:t>4</w:t>
            </w:r>
          </w:p>
        </w:tc>
      </w:tr>
      <w:tr w:rsidR="003C66DE" w:rsidRPr="00613FEE" w14:paraId="393F8E54" w14:textId="77777777" w:rsidTr="00B774B9">
        <w:trPr>
          <w:jc w:val="center"/>
        </w:trPr>
        <w:tc>
          <w:tcPr>
            <w:tcW w:w="10255" w:type="dxa"/>
            <w:gridSpan w:val="3"/>
            <w:tcBorders>
              <w:top w:val="trip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</w:tcPr>
          <w:p w14:paraId="7D008E75" w14:textId="54DBB05C" w:rsidR="00555E37" w:rsidRPr="00555E37" w:rsidRDefault="00555E37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  <w:p w14:paraId="3329CFE1" w14:textId="27AB985A" w:rsidR="003C66DE" w:rsidRPr="00DD6CF8" w:rsidRDefault="003C66DE" w:rsidP="00613FEE">
            <w:pPr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DD6CF8">
              <w:rPr>
                <w:rFonts w:asciiTheme="minorHAnsi" w:hAnsiTheme="minorHAnsi" w:cstheme="minorHAnsi"/>
                <w:b/>
                <w:bCs/>
                <w:u w:val="single"/>
              </w:rPr>
              <w:t xml:space="preserve">Please carefully read the following instructions before attempting </w:t>
            </w:r>
            <w:r w:rsidR="00A96BD5" w:rsidRPr="00DD6CF8">
              <w:rPr>
                <w:rFonts w:asciiTheme="minorHAnsi" w:hAnsiTheme="minorHAnsi" w:cstheme="minorHAnsi"/>
                <w:b/>
                <w:bCs/>
                <w:u w:val="single"/>
              </w:rPr>
              <w:t xml:space="preserve">the </w:t>
            </w:r>
            <w:r w:rsidRPr="00DD6CF8">
              <w:rPr>
                <w:rFonts w:asciiTheme="minorHAnsi" w:hAnsiTheme="minorHAnsi" w:cstheme="minorHAnsi"/>
                <w:b/>
                <w:bCs/>
                <w:u w:val="single"/>
              </w:rPr>
              <w:t>assignment.</w:t>
            </w:r>
          </w:p>
          <w:p w14:paraId="6618BEA8" w14:textId="77777777" w:rsidR="00EF23E3" w:rsidRDefault="00EF23E3" w:rsidP="00F824C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  <w:p w14:paraId="6335F0EA" w14:textId="77777777" w:rsidR="00F824C3" w:rsidRPr="00613FEE" w:rsidRDefault="00F824C3" w:rsidP="00F824C3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  <w:t>RULES FOR MARKING</w:t>
            </w:r>
            <w:bookmarkStart w:id="0" w:name="_GoBack"/>
            <w:bookmarkEnd w:id="0"/>
          </w:p>
          <w:p w14:paraId="27683992" w14:textId="77777777" w:rsidR="00F824C3" w:rsidRPr="00613FEE" w:rsidRDefault="00F824C3" w:rsidP="00F824C3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613FEE">
              <w:rPr>
                <w:rFonts w:asciiTheme="minorHAnsi" w:hAnsiTheme="minorHAnsi" w:cstheme="minorHAnsi"/>
                <w:b/>
                <w:bCs/>
              </w:rPr>
              <w:t>It should be clear that your assignment would not get any credit if:</w:t>
            </w:r>
          </w:p>
          <w:p w14:paraId="6475537A" w14:textId="77777777" w:rsidR="00F824C3" w:rsidRPr="00613FEE" w:rsidRDefault="00F824C3" w:rsidP="00F824C3">
            <w:pPr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</w:rPr>
            </w:pPr>
            <w:r w:rsidRPr="00613FEE">
              <w:rPr>
                <w:rFonts w:asciiTheme="minorHAnsi" w:hAnsiTheme="minorHAnsi" w:cstheme="minorHAnsi"/>
              </w:rPr>
              <w:t>The assignment is submitted after the due date.</w:t>
            </w:r>
          </w:p>
          <w:p w14:paraId="04106D6E" w14:textId="77777777" w:rsidR="00F824C3" w:rsidRPr="00613FEE" w:rsidRDefault="00F824C3" w:rsidP="00F824C3">
            <w:pPr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</w:rPr>
            </w:pPr>
            <w:r w:rsidRPr="00613FEE">
              <w:rPr>
                <w:rFonts w:asciiTheme="minorHAnsi" w:hAnsiTheme="minorHAnsi" w:cstheme="minorHAnsi"/>
              </w:rPr>
              <w:t>The submitted assignment does not open or the file is corrupt.</w:t>
            </w:r>
          </w:p>
          <w:p w14:paraId="0542BCFA" w14:textId="77777777" w:rsidR="00F824C3" w:rsidRPr="00613FEE" w:rsidRDefault="00F824C3" w:rsidP="00F824C3">
            <w:pPr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</w:rPr>
            </w:pPr>
            <w:r w:rsidRPr="00613FEE">
              <w:rPr>
                <w:rFonts w:asciiTheme="minorHAnsi" w:hAnsiTheme="minorHAnsi" w:cstheme="minorHAnsi"/>
              </w:rPr>
              <w:t xml:space="preserve">Strict action will be taken if the submitted solution is copied from any other student or the internet. </w:t>
            </w:r>
          </w:p>
          <w:p w14:paraId="6C587625" w14:textId="77777777" w:rsidR="00F824C3" w:rsidRPr="00613FEE" w:rsidRDefault="00F824C3" w:rsidP="00F824C3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</w:p>
          <w:p w14:paraId="18B9538B" w14:textId="77777777" w:rsidR="00F824C3" w:rsidRPr="00613FEE" w:rsidRDefault="00F824C3" w:rsidP="00F824C3">
            <w:pPr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bCs/>
              </w:rPr>
              <w:t>You should consult the recommended books to clarify your concepts as handouts are not sufficient.</w:t>
            </w:r>
          </w:p>
          <w:p w14:paraId="18C6B6C4" w14:textId="77777777" w:rsidR="00F824C3" w:rsidRPr="00613FEE" w:rsidRDefault="00F824C3" w:rsidP="00F824C3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613FEE">
              <w:rPr>
                <w:rFonts w:asciiTheme="minorHAnsi" w:hAnsiTheme="minorHAnsi" w:cstheme="minorHAnsi"/>
                <w:b/>
                <w:bCs/>
              </w:rPr>
              <w:t xml:space="preserve">You are supposed to submit your assignment in </w:t>
            </w:r>
            <w:r w:rsidRPr="00613FEE">
              <w:rPr>
                <w:rFonts w:asciiTheme="minorHAnsi" w:hAnsiTheme="minorHAnsi" w:cstheme="minorHAnsi"/>
                <w:b/>
                <w:color w:val="FF0000"/>
                <w:u w:val="single"/>
              </w:rPr>
              <w:t xml:space="preserve">Doc or </w:t>
            </w:r>
            <w:proofErr w:type="spellStart"/>
            <w:r w:rsidRPr="00613FEE">
              <w:rPr>
                <w:rFonts w:asciiTheme="minorHAnsi" w:hAnsiTheme="minorHAnsi" w:cstheme="minorHAnsi"/>
                <w:b/>
                <w:color w:val="FF0000"/>
                <w:u w:val="single"/>
              </w:rPr>
              <w:t>Docx</w:t>
            </w:r>
            <w:proofErr w:type="spellEnd"/>
            <w:r w:rsidRPr="00613FEE">
              <w:rPr>
                <w:rFonts w:asciiTheme="minorHAnsi" w:hAnsiTheme="minorHAnsi" w:cstheme="minorHAnsi"/>
                <w:bCs/>
                <w:color w:val="FF0000"/>
              </w:rPr>
              <w:t xml:space="preserve"> </w:t>
            </w:r>
            <w:r w:rsidRPr="00613FEE">
              <w:rPr>
                <w:rFonts w:asciiTheme="minorHAnsi" w:hAnsiTheme="minorHAnsi" w:cstheme="minorHAnsi"/>
                <w:b/>
                <w:bCs/>
              </w:rPr>
              <w:t>format.</w:t>
            </w:r>
          </w:p>
          <w:p w14:paraId="1A5E4AAE" w14:textId="77777777" w:rsidR="00F824C3" w:rsidRPr="00613FEE" w:rsidRDefault="00F824C3" w:rsidP="00F824C3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u w:val="single"/>
              </w:rPr>
            </w:pPr>
            <w:r w:rsidRPr="00613FEE">
              <w:rPr>
                <w:rFonts w:asciiTheme="minorHAnsi" w:hAnsiTheme="minorHAnsi" w:cstheme="minorHAnsi"/>
                <w:color w:val="FF0000"/>
                <w:u w:val="single"/>
              </w:rPr>
              <w:t>Any other formats like scan images, PDF, ZIP, RAR, PPT, BMP, etc. will not be accepted.</w:t>
            </w:r>
          </w:p>
          <w:p w14:paraId="707F75D2" w14:textId="77777777" w:rsidR="00F824C3" w:rsidRPr="00555E37" w:rsidRDefault="00F824C3" w:rsidP="00F824C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  <w:p w14:paraId="46EFF976" w14:textId="77777777" w:rsidR="00CA36FD" w:rsidRPr="00613FEE" w:rsidRDefault="00CA36FD" w:rsidP="00DD6CF8">
            <w:pPr>
              <w:jc w:val="both"/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bCs/>
                <w:u w:val="single"/>
              </w:rPr>
              <w:t>Topic Covered:</w:t>
            </w:r>
          </w:p>
          <w:p w14:paraId="70A36AAE" w14:textId="00C2E134" w:rsidR="00EC7932" w:rsidRDefault="00CB3298" w:rsidP="00EC7932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Introduction of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>Artificiall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 Intelligence</w:t>
            </w:r>
          </w:p>
          <w:p w14:paraId="6CDF8139" w14:textId="496BC00A" w:rsidR="00EC7932" w:rsidRDefault="00CB3298" w:rsidP="00EC7932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>Search Strategies</w:t>
            </w:r>
          </w:p>
          <w:p w14:paraId="0ED6788F" w14:textId="2860EBAB" w:rsidR="00CB3298" w:rsidRDefault="00CB3298" w:rsidP="00EC7932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>Breath First se</w:t>
            </w:r>
            <w:r w:rsidR="000B39E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>rch (BFS) and Depth First Search (DFS)</w:t>
            </w:r>
          </w:p>
          <w:p w14:paraId="210D6E8F" w14:textId="77777777" w:rsidR="00965641" w:rsidRDefault="00965641" w:rsidP="00965641">
            <w:pPr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</w:p>
          <w:p w14:paraId="2B6320E8" w14:textId="02160012" w:rsidR="00965641" w:rsidRPr="00613FEE" w:rsidRDefault="00965641" w:rsidP="00965641">
            <w:pPr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bCs/>
                <w:u w:val="single"/>
              </w:rPr>
              <w:t>Topic Covered</w:t>
            </w:r>
          </w:p>
          <w:p w14:paraId="2BB64367" w14:textId="54C226A1" w:rsidR="00965641" w:rsidRPr="00965641" w:rsidRDefault="00CE75D3" w:rsidP="00965641">
            <w:pPr>
              <w:ind w:left="360"/>
              <w:jc w:val="center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>Lecture 01</w:t>
            </w:r>
            <w:r w:rsidR="00965641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 to Lecture </w:t>
            </w: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>10</w:t>
            </w:r>
          </w:p>
          <w:p w14:paraId="476FA298" w14:textId="77777777" w:rsidR="00965641" w:rsidRPr="00965641" w:rsidRDefault="00965641" w:rsidP="00965641">
            <w:pPr>
              <w:jc w:val="both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</w:p>
          <w:p w14:paraId="2C685B5B" w14:textId="77777777" w:rsidR="00DD6CF8" w:rsidRDefault="00DD6CF8" w:rsidP="00EC7932">
            <w:pPr>
              <w:pStyle w:val="ListParagraph"/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</w:p>
          <w:p w14:paraId="38E80CCB" w14:textId="6AB3CAFB" w:rsidR="00EC7932" w:rsidRPr="00DD6CF8" w:rsidRDefault="00EC7932" w:rsidP="00EC7932">
            <w:pPr>
              <w:pStyle w:val="ListParagraph"/>
              <w:jc w:val="center"/>
              <w:rPr>
                <w:rFonts w:asciiTheme="minorHAnsi" w:hAnsiTheme="minorHAnsi" w:cstheme="minorHAnsi"/>
                <w:b/>
                <w:bCs/>
                <w:sz w:val="10"/>
                <w:szCs w:val="10"/>
                <w:u w:val="single"/>
              </w:rPr>
            </w:pPr>
          </w:p>
        </w:tc>
      </w:tr>
      <w:tr w:rsidR="003C66DE" w:rsidRPr="00613FEE" w14:paraId="092022B9" w14:textId="77777777" w:rsidTr="00B774B9">
        <w:trPr>
          <w:jc w:val="center"/>
        </w:trPr>
        <w:tc>
          <w:tcPr>
            <w:tcW w:w="10255" w:type="dxa"/>
            <w:gridSpan w:val="3"/>
            <w:tcBorders>
              <w:top w:val="dashed" w:sz="4" w:space="0" w:color="auto"/>
              <w:left w:val="dashed" w:sz="4" w:space="0" w:color="auto"/>
              <w:bottom w:val="triple" w:sz="4" w:space="0" w:color="auto"/>
              <w:right w:val="dashed" w:sz="4" w:space="0" w:color="auto"/>
            </w:tcBorders>
            <w:shd w:val="clear" w:color="auto" w:fill="auto"/>
          </w:tcPr>
          <w:p w14:paraId="0B4FDBC0" w14:textId="377B4653" w:rsidR="003C66DE" w:rsidRDefault="00BB759A" w:rsidP="00613FEE">
            <w:pPr>
              <w:jc w:val="center"/>
              <w:rPr>
                <w:rFonts w:asciiTheme="minorHAnsi" w:hAnsiTheme="minorHAnsi" w:cstheme="minorHAnsi"/>
                <w:b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u w:val="single"/>
              </w:rPr>
              <w:t>NOTE</w:t>
            </w:r>
          </w:p>
          <w:p w14:paraId="7B70319F" w14:textId="77777777" w:rsidR="00555E37" w:rsidRPr="00555E37" w:rsidRDefault="00555E37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33989EA" w14:textId="79CEBBA0" w:rsidR="00BB759A" w:rsidRDefault="003C66DE" w:rsidP="00DD6CF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No assignment will be accepted </w:t>
            </w:r>
            <w:r w:rsidRPr="00DD6CF8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  <w:u w:val="single"/>
              </w:rPr>
              <w:t>after the due date via email in any case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 (whether it is the case of load shedding or internet malfunctioning etc.). Hence refrain from uploading assignment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 in the last hour of 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deadline. It is recommended to upload 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>solution at least two days before its closing date.</w:t>
            </w:r>
          </w:p>
          <w:p w14:paraId="5D3D17A3" w14:textId="77777777" w:rsidR="00DD6CF8" w:rsidRPr="00DD6CF8" w:rsidRDefault="00DD6CF8" w:rsidP="00DD6CF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5491F7A" w14:textId="0BD3A00E" w:rsidR="003C66DE" w:rsidRPr="00DD6CF8" w:rsidRDefault="00BB759A" w:rsidP="00DD6CF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If you people find any mistake or confusion in 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>assignment (Question statement), please consult with your instructor before the deadline. After the deadline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 no queries will be entertained in this regard.</w:t>
            </w:r>
          </w:p>
          <w:p w14:paraId="15DB04F2" w14:textId="77777777" w:rsidR="00DD6CF8" w:rsidRDefault="00DD6CF8" w:rsidP="00613FE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  <w:p w14:paraId="014941B9" w14:textId="0A3B0928" w:rsidR="003C66DE" w:rsidRPr="00613FEE" w:rsidRDefault="003C66DE" w:rsidP="00613FE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13FEE">
              <w:rPr>
                <w:rFonts w:asciiTheme="minorHAnsi" w:hAnsiTheme="minorHAnsi" w:cstheme="minorHAnsi"/>
                <w:b/>
                <w:bCs/>
              </w:rPr>
              <w:t xml:space="preserve">For any query, feel free to email </w:t>
            </w:r>
            <w:r w:rsidR="00106E9D">
              <w:rPr>
                <w:rFonts w:asciiTheme="minorHAnsi" w:hAnsiTheme="minorHAnsi" w:cstheme="minorHAnsi"/>
                <w:b/>
                <w:bCs/>
              </w:rPr>
              <w:t xml:space="preserve">me </w:t>
            </w:r>
            <w:r w:rsidRPr="00613FEE">
              <w:rPr>
                <w:rFonts w:asciiTheme="minorHAnsi" w:hAnsiTheme="minorHAnsi" w:cstheme="minorHAnsi"/>
                <w:b/>
                <w:bCs/>
              </w:rPr>
              <w:t>at:</w:t>
            </w:r>
          </w:p>
          <w:p w14:paraId="7FEF4C20" w14:textId="7985C206" w:rsidR="00613FEE" w:rsidRDefault="00305B34" w:rsidP="00DD6CF8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</w:rPr>
            </w:pPr>
            <w:hyperlink r:id="rId6" w:history="1">
              <w:r w:rsidR="00DA651F" w:rsidRPr="005A0181">
                <w:rPr>
                  <w:rStyle w:val="Hyperlink"/>
                  <w:rFonts w:asciiTheme="minorHAnsi" w:hAnsiTheme="minorHAnsi" w:cstheme="minorHAnsi"/>
                  <w:b/>
                  <w:bCs/>
                </w:rPr>
                <w:t>CS607P@vu.edu.pk</w:t>
              </w:r>
            </w:hyperlink>
          </w:p>
          <w:p w14:paraId="686F1907" w14:textId="550C852D" w:rsidR="00B8289B" w:rsidRPr="00DD6CF8" w:rsidRDefault="00B8289B" w:rsidP="00DD6CF8">
            <w:pPr>
              <w:jc w:val="center"/>
              <w:rPr>
                <w:rFonts w:asciiTheme="minorHAnsi" w:hAnsiTheme="minorHAnsi" w:cstheme="minorHAnsi"/>
                <w:b/>
                <w:bCs/>
                <w:color w:val="0000FF"/>
                <w:u w:val="single"/>
              </w:rPr>
            </w:pPr>
          </w:p>
        </w:tc>
      </w:tr>
    </w:tbl>
    <w:p w14:paraId="78A63FFC" w14:textId="77141E8D" w:rsidR="00613FEE" w:rsidRDefault="00613FEE" w:rsidP="00C72214">
      <w:pPr>
        <w:rPr>
          <w:rFonts w:asciiTheme="minorHAnsi" w:hAnsiTheme="minorHAnsi" w:cstheme="minorHAnsi"/>
          <w:b/>
          <w:color w:val="FFFFFF"/>
          <w:highlight w:val="black"/>
        </w:rPr>
      </w:pPr>
    </w:p>
    <w:p w14:paraId="45982836" w14:textId="090C242A" w:rsidR="004E5D74" w:rsidRDefault="00613FEE" w:rsidP="00DA651F">
      <w:pPr>
        <w:rPr>
          <w:bCs/>
        </w:rPr>
      </w:pPr>
      <w:r>
        <w:rPr>
          <w:rFonts w:asciiTheme="minorHAnsi" w:hAnsiTheme="minorHAnsi" w:cstheme="minorHAnsi"/>
          <w:b/>
          <w:color w:val="FFFFFF"/>
          <w:highlight w:val="black"/>
        </w:rPr>
        <w:br w:type="page"/>
      </w:r>
    </w:p>
    <w:p w14:paraId="24756B3F" w14:textId="5659ACAE" w:rsidR="00BC41DB" w:rsidRPr="00EC7932" w:rsidRDefault="00DA651F" w:rsidP="00BC41DB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color w:val="FFFFFF"/>
          <w:highlight w:val="black"/>
        </w:rPr>
        <w:lastRenderedPageBreak/>
        <w:t>Question</w:t>
      </w:r>
      <w:r w:rsidR="00BC41DB" w:rsidRPr="00C72214">
        <w:rPr>
          <w:rFonts w:asciiTheme="minorHAnsi" w:hAnsiTheme="minorHAnsi" w:cstheme="minorHAnsi"/>
          <w:bCs/>
          <w:color w:val="FFFFFF"/>
          <w:highlight w:val="black"/>
        </w:rPr>
        <w:t xml:space="preserve"> </w:t>
      </w:r>
      <w:r w:rsidR="00BC41DB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 w:rsidRPr="00C72214">
        <w:rPr>
          <w:rFonts w:asciiTheme="minorHAnsi" w:hAnsiTheme="minorHAnsi" w:cstheme="minorHAnsi"/>
          <w:bCs/>
          <w:color w:val="FFFFFF"/>
          <w:highlight w:val="black"/>
        </w:rPr>
        <w:tab/>
        <w:t xml:space="preserve">                           </w:t>
      </w:r>
      <w:r w:rsidR="00BC41DB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 w:rsidRPr="00C72214">
        <w:rPr>
          <w:rFonts w:asciiTheme="minorHAnsi" w:hAnsiTheme="minorHAnsi" w:cstheme="minorHAnsi"/>
          <w:b/>
          <w:color w:val="FFFFFF"/>
          <w:highlight w:val="black"/>
        </w:rPr>
        <w:t>Marks (</w:t>
      </w:r>
      <w:r w:rsidR="00BC41DB">
        <w:rPr>
          <w:rFonts w:asciiTheme="minorHAnsi" w:hAnsiTheme="minorHAnsi" w:cstheme="minorHAnsi"/>
          <w:b/>
          <w:color w:val="FFFFFF"/>
          <w:highlight w:val="black"/>
        </w:rPr>
        <w:t>1</w:t>
      </w:r>
      <w:r w:rsidR="00BC41DB" w:rsidRPr="00C72214">
        <w:rPr>
          <w:rFonts w:asciiTheme="minorHAnsi" w:hAnsiTheme="minorHAnsi" w:cstheme="minorHAnsi"/>
          <w:b/>
          <w:color w:val="FFFFFF"/>
          <w:highlight w:val="black"/>
        </w:rPr>
        <w:t>0)</w:t>
      </w:r>
    </w:p>
    <w:p w14:paraId="1EF34B81" w14:textId="77777777" w:rsidR="00AA2015" w:rsidRDefault="00AA2015" w:rsidP="00BC41DB">
      <w:pPr>
        <w:shd w:val="clear" w:color="auto" w:fill="FFFFFF" w:themeFill="background1"/>
        <w:spacing w:line="360" w:lineRule="auto"/>
        <w:jc w:val="both"/>
        <w:rPr>
          <w:bCs/>
        </w:rPr>
      </w:pPr>
    </w:p>
    <w:p w14:paraId="76C185E2" w14:textId="77777777" w:rsidR="00305B34" w:rsidRPr="00180326" w:rsidRDefault="00305B34" w:rsidP="00305B34">
      <w:pPr>
        <w:shd w:val="clear" w:color="auto" w:fill="FFFFFF" w:themeFill="background1"/>
        <w:spacing w:line="360" w:lineRule="auto"/>
        <w:jc w:val="both"/>
        <w:rPr>
          <w:bCs/>
        </w:rPr>
      </w:pPr>
      <w:r>
        <w:rPr>
          <w:bCs/>
        </w:rPr>
        <w:t xml:space="preserve">Breath First Search (BFS) </w:t>
      </w:r>
      <w:r w:rsidRPr="00180326">
        <w:rPr>
          <w:bCs/>
        </w:rPr>
        <w:t>i</w:t>
      </w:r>
      <w:r>
        <w:rPr>
          <w:bCs/>
        </w:rPr>
        <w:t>s a memory hungry search strategy that</w:t>
      </w:r>
      <w:r w:rsidRPr="00180326">
        <w:rPr>
          <w:bCs/>
        </w:rPr>
        <w:t xml:space="preserve"> means it requires a lot of memory whiling processing a problem even having a reasonable and m</w:t>
      </w:r>
      <w:r>
        <w:rPr>
          <w:bCs/>
        </w:rPr>
        <w:t>oderate complexity. It is primarily</w:t>
      </w:r>
      <w:r w:rsidRPr="00180326">
        <w:rPr>
          <w:bCs/>
        </w:rPr>
        <w:t xml:space="preserve"> due to the branching factor that increase the number of ways to search for the solution (goal/target).</w:t>
      </w:r>
    </w:p>
    <w:p w14:paraId="793A2F9A" w14:textId="77777777" w:rsidR="00305B34" w:rsidRDefault="00305B34" w:rsidP="00305B34">
      <w:pPr>
        <w:shd w:val="clear" w:color="auto" w:fill="FFFFFF" w:themeFill="background1"/>
        <w:spacing w:line="360" w:lineRule="auto"/>
        <w:jc w:val="both"/>
        <w:rPr>
          <w:bCs/>
        </w:rPr>
      </w:pPr>
      <w:r w:rsidRPr="00180326">
        <w:rPr>
          <w:bCs/>
        </w:rPr>
        <w:t>Now, consider that we have</w:t>
      </w:r>
      <w:r>
        <w:rPr>
          <w:bCs/>
        </w:rPr>
        <w:t xml:space="preserve"> a tree with the branching factor of 9</w:t>
      </w:r>
      <w:r w:rsidRPr="00180326">
        <w:rPr>
          <w:bCs/>
        </w:rPr>
        <w:t xml:space="preserve"> and depth (or height)</w:t>
      </w:r>
      <w:r>
        <w:rPr>
          <w:bCs/>
        </w:rPr>
        <w:t xml:space="preserve"> 11</w:t>
      </w:r>
      <w:r w:rsidRPr="00180326">
        <w:rPr>
          <w:bCs/>
        </w:rPr>
        <w:t>, while e</w:t>
      </w:r>
      <w:r>
        <w:rPr>
          <w:bCs/>
        </w:rPr>
        <w:t>ach node of requires 20</w:t>
      </w:r>
      <w:r w:rsidRPr="00180326">
        <w:rPr>
          <w:bCs/>
        </w:rPr>
        <w:t xml:space="preserve"> bytes storage. If the Breath First Search (BF</w:t>
      </w:r>
      <w:r>
        <w:rPr>
          <w:bCs/>
        </w:rPr>
        <w:t>S) is applied on this tree,</w:t>
      </w:r>
      <w:r w:rsidRPr="00180326">
        <w:rPr>
          <w:bCs/>
        </w:rPr>
        <w:t xml:space="preserve"> calculate the memory required for this search.</w:t>
      </w:r>
    </w:p>
    <w:p w14:paraId="6EB366F2" w14:textId="77777777" w:rsidR="00305B34" w:rsidRDefault="00305B34" w:rsidP="00305B34">
      <w:pPr>
        <w:shd w:val="clear" w:color="auto" w:fill="FFFFFF" w:themeFill="background1"/>
        <w:spacing w:line="360" w:lineRule="auto"/>
        <w:jc w:val="both"/>
        <w:rPr>
          <w:b/>
          <w:bCs/>
          <w:u w:val="single"/>
        </w:rPr>
      </w:pPr>
    </w:p>
    <w:p w14:paraId="48411491" w14:textId="77777777" w:rsidR="00305B34" w:rsidRDefault="00305B34" w:rsidP="00305B34">
      <w:pPr>
        <w:shd w:val="clear" w:color="auto" w:fill="FFFFFF" w:themeFill="background1"/>
        <w:spacing w:line="360" w:lineRule="auto"/>
        <w:jc w:val="both"/>
        <w:rPr>
          <w:bCs/>
        </w:rPr>
      </w:pPr>
      <w:r w:rsidRPr="00BC41DB">
        <w:rPr>
          <w:b/>
          <w:bCs/>
          <w:u w:val="single"/>
        </w:rPr>
        <w:t>Note:</w:t>
      </w:r>
      <w:r>
        <w:rPr>
          <w:bCs/>
        </w:rPr>
        <w:t xml:space="preserve">  You should provide the storage in Bytes (B), Kilo Bytes (KB), Mega Bytes (MB) and Giga Bytes (GB).</w:t>
      </w:r>
    </w:p>
    <w:p w14:paraId="03BECEA1" w14:textId="77777777" w:rsidR="00305B34" w:rsidRDefault="00305B34" w:rsidP="00305B34">
      <w:pPr>
        <w:shd w:val="clear" w:color="auto" w:fill="FFFFFF" w:themeFill="background1"/>
        <w:spacing w:line="360" w:lineRule="auto"/>
        <w:jc w:val="both"/>
        <w:rPr>
          <w:bCs/>
        </w:rPr>
      </w:pPr>
    </w:p>
    <w:p w14:paraId="4A09A2B2" w14:textId="77777777" w:rsidR="00305B34" w:rsidRPr="00180326" w:rsidRDefault="00305B34" w:rsidP="00305B34">
      <w:pPr>
        <w:shd w:val="clear" w:color="auto" w:fill="FFFFFF" w:themeFill="background1"/>
        <w:spacing w:line="360" w:lineRule="auto"/>
        <w:jc w:val="both"/>
        <w:rPr>
          <w:bCs/>
        </w:rPr>
      </w:pPr>
      <w:r w:rsidRPr="00102DCB">
        <w:rPr>
          <w:b/>
          <w:bCs/>
        </w:rPr>
        <w:t xml:space="preserve">Hint: </w:t>
      </w:r>
      <w:r>
        <w:rPr>
          <w:bCs/>
        </w:rPr>
        <w:t>You should listen at least first 8 lectures of CS607 course thoroughly.</w:t>
      </w:r>
    </w:p>
    <w:p w14:paraId="5C7E5CF8" w14:textId="77777777" w:rsidR="00305B34" w:rsidRDefault="00305B34" w:rsidP="00BC41DB">
      <w:pPr>
        <w:shd w:val="clear" w:color="auto" w:fill="FFFFFF" w:themeFill="background1"/>
        <w:spacing w:line="360" w:lineRule="auto"/>
        <w:jc w:val="both"/>
        <w:rPr>
          <w:bCs/>
        </w:rPr>
      </w:pPr>
    </w:p>
    <w:p w14:paraId="0848AB58" w14:textId="77777777" w:rsidR="00BC41DB" w:rsidRDefault="00BC41DB" w:rsidP="00BC41DB">
      <w:pPr>
        <w:shd w:val="clear" w:color="auto" w:fill="FFFFFF" w:themeFill="background1"/>
        <w:spacing w:line="480" w:lineRule="auto"/>
        <w:rPr>
          <w:bCs/>
        </w:rPr>
      </w:pPr>
    </w:p>
    <w:p w14:paraId="66E212DA" w14:textId="77777777" w:rsidR="00BC41DB" w:rsidRDefault="00BC41DB" w:rsidP="00BC41DB">
      <w:pPr>
        <w:shd w:val="clear" w:color="auto" w:fill="FFFFFF" w:themeFill="background1"/>
        <w:spacing w:line="480" w:lineRule="auto"/>
        <w:rPr>
          <w:bCs/>
        </w:rPr>
      </w:pPr>
      <w:r>
        <w:rPr>
          <w:bCs/>
        </w:rPr>
        <w:t>=================================== END ========================================</w:t>
      </w:r>
    </w:p>
    <w:p w14:paraId="4FAA9D9C" w14:textId="77777777" w:rsidR="00BC41DB" w:rsidRPr="00180326" w:rsidRDefault="00BC41DB" w:rsidP="004D78F7">
      <w:pPr>
        <w:shd w:val="clear" w:color="auto" w:fill="FFFFFF" w:themeFill="background1"/>
        <w:spacing w:line="480" w:lineRule="auto"/>
        <w:rPr>
          <w:bCs/>
        </w:rPr>
      </w:pPr>
    </w:p>
    <w:sectPr w:rsidR="00BC41DB" w:rsidRPr="00180326" w:rsidSect="006467E0">
      <w:pgSz w:w="13349" w:h="16834" w:code="9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74B1343" w16cex:dateUtc="2024-01-22T11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007FA8A" w16cid:durableId="174B134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等线 Light">
    <w:panose1 w:val="00000000000000000000"/>
    <w:charset w:val="80"/>
    <w:family w:val="roman"/>
    <w:notTrueType/>
    <w:pitch w:val="default"/>
  </w:font>
  <w:font w:name="等线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232BF8"/>
    <w:multiLevelType w:val="hybridMultilevel"/>
    <w:tmpl w:val="E57EB742"/>
    <w:lvl w:ilvl="0" w:tplc="4650C0EE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>
    <w:nsid w:val="057B780D"/>
    <w:multiLevelType w:val="hybridMultilevel"/>
    <w:tmpl w:val="945047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6331038"/>
    <w:multiLevelType w:val="hybridMultilevel"/>
    <w:tmpl w:val="AB9A9E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45236C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7254C7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A54505"/>
    <w:multiLevelType w:val="hybridMultilevel"/>
    <w:tmpl w:val="4828A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5B6335"/>
    <w:multiLevelType w:val="hybridMultilevel"/>
    <w:tmpl w:val="47143E5C"/>
    <w:lvl w:ilvl="0" w:tplc="4650C0EE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4FD5B9F"/>
    <w:multiLevelType w:val="hybridMultilevel"/>
    <w:tmpl w:val="3A680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2224"/>
    <w:multiLevelType w:val="hybridMultilevel"/>
    <w:tmpl w:val="EB8E55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032362"/>
    <w:multiLevelType w:val="hybridMultilevel"/>
    <w:tmpl w:val="6FC08A22"/>
    <w:lvl w:ilvl="0" w:tplc="DF1E01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B3866FF"/>
    <w:multiLevelType w:val="hybridMultilevel"/>
    <w:tmpl w:val="62C0F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2F03B4"/>
    <w:multiLevelType w:val="hybridMultilevel"/>
    <w:tmpl w:val="E8188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C249E7"/>
    <w:multiLevelType w:val="hybridMultilevel"/>
    <w:tmpl w:val="E8188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B94EA3"/>
    <w:multiLevelType w:val="hybridMultilevel"/>
    <w:tmpl w:val="E0A4A8A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E80BE2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6746AC3"/>
    <w:multiLevelType w:val="hybridMultilevel"/>
    <w:tmpl w:val="0F266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A5A6997"/>
    <w:multiLevelType w:val="hybridMultilevel"/>
    <w:tmpl w:val="4828A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410802"/>
    <w:multiLevelType w:val="hybridMultilevel"/>
    <w:tmpl w:val="502C09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F754C74"/>
    <w:multiLevelType w:val="hybridMultilevel"/>
    <w:tmpl w:val="EA6822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8346869"/>
    <w:multiLevelType w:val="hybridMultilevel"/>
    <w:tmpl w:val="46882FE4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9">
    <w:nsid w:val="3F8511E5"/>
    <w:multiLevelType w:val="hybridMultilevel"/>
    <w:tmpl w:val="E8188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37A5F9A"/>
    <w:multiLevelType w:val="hybridMultilevel"/>
    <w:tmpl w:val="8C842D86"/>
    <w:lvl w:ilvl="0" w:tplc="DDB624C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42458AA"/>
    <w:multiLevelType w:val="hybridMultilevel"/>
    <w:tmpl w:val="29F61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8192A9F"/>
    <w:multiLevelType w:val="hybridMultilevel"/>
    <w:tmpl w:val="83EEE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A46268"/>
    <w:multiLevelType w:val="hybridMultilevel"/>
    <w:tmpl w:val="CB88C3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E747B04"/>
    <w:multiLevelType w:val="hybridMultilevel"/>
    <w:tmpl w:val="4F1C4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19B792E"/>
    <w:multiLevelType w:val="hybridMultilevel"/>
    <w:tmpl w:val="4828A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B6C16ED"/>
    <w:multiLevelType w:val="hybridMultilevel"/>
    <w:tmpl w:val="696E2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1B82B9D"/>
    <w:multiLevelType w:val="hybridMultilevel"/>
    <w:tmpl w:val="A74A3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63003F"/>
    <w:multiLevelType w:val="hybridMultilevel"/>
    <w:tmpl w:val="5E207F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656A66D1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A9535CA"/>
    <w:multiLevelType w:val="hybridMultilevel"/>
    <w:tmpl w:val="AF68A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C8A4503"/>
    <w:multiLevelType w:val="hybridMultilevel"/>
    <w:tmpl w:val="2B92F7F2"/>
    <w:lvl w:ilvl="0" w:tplc="9C90D63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32">
    <w:nsid w:val="6EFD36B8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0FA7CC5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D2836D9"/>
    <w:multiLevelType w:val="multilevel"/>
    <w:tmpl w:val="A4F25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0"/>
  </w:num>
  <w:num w:numId="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24"/>
  </w:num>
  <w:num w:numId="6">
    <w:abstractNumId w:val="1"/>
  </w:num>
  <w:num w:numId="7">
    <w:abstractNumId w:val="4"/>
  </w:num>
  <w:num w:numId="8">
    <w:abstractNumId w:val="15"/>
  </w:num>
  <w:num w:numId="9">
    <w:abstractNumId w:val="25"/>
  </w:num>
  <w:num w:numId="10">
    <w:abstractNumId w:val="3"/>
  </w:num>
  <w:num w:numId="11">
    <w:abstractNumId w:val="33"/>
  </w:num>
  <w:num w:numId="12">
    <w:abstractNumId w:val="23"/>
  </w:num>
  <w:num w:numId="13">
    <w:abstractNumId w:val="32"/>
  </w:num>
  <w:num w:numId="14">
    <w:abstractNumId w:val="14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18"/>
  </w:num>
  <w:num w:numId="19">
    <w:abstractNumId w:val="29"/>
  </w:num>
  <w:num w:numId="20">
    <w:abstractNumId w:val="8"/>
  </w:num>
  <w:num w:numId="21">
    <w:abstractNumId w:val="31"/>
  </w:num>
  <w:num w:numId="22">
    <w:abstractNumId w:val="17"/>
  </w:num>
  <w:num w:numId="23">
    <w:abstractNumId w:val="16"/>
  </w:num>
  <w:num w:numId="24">
    <w:abstractNumId w:val="20"/>
  </w:num>
  <w:num w:numId="25">
    <w:abstractNumId w:val="26"/>
  </w:num>
  <w:num w:numId="26">
    <w:abstractNumId w:val="30"/>
  </w:num>
  <w:num w:numId="27">
    <w:abstractNumId w:val="22"/>
  </w:num>
  <w:num w:numId="28">
    <w:abstractNumId w:val="12"/>
  </w:num>
  <w:num w:numId="29">
    <w:abstractNumId w:val="28"/>
  </w:num>
  <w:num w:numId="30">
    <w:abstractNumId w:val="19"/>
  </w:num>
  <w:num w:numId="31">
    <w:abstractNumId w:val="11"/>
  </w:num>
  <w:num w:numId="32">
    <w:abstractNumId w:val="10"/>
  </w:num>
  <w:num w:numId="33">
    <w:abstractNumId w:val="9"/>
  </w:num>
  <w:num w:numId="34">
    <w:abstractNumId w:val="21"/>
  </w:num>
  <w:num w:numId="35">
    <w:abstractNumId w:val="2"/>
  </w:num>
  <w:num w:numId="36">
    <w:abstractNumId w:val="27"/>
  </w:num>
  <w:num w:numId="3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NzUxNzIwNDE3NTdU0lEKTi0uzszPAykwMawFAEaDoK4tAAAA"/>
  </w:docVars>
  <w:rsids>
    <w:rsidRoot w:val="00581FA9"/>
    <w:rsid w:val="00000341"/>
    <w:rsid w:val="000016FF"/>
    <w:rsid w:val="000110B3"/>
    <w:rsid w:val="00022EB1"/>
    <w:rsid w:val="000408EF"/>
    <w:rsid w:val="00072EFB"/>
    <w:rsid w:val="00075C84"/>
    <w:rsid w:val="00082384"/>
    <w:rsid w:val="00087E52"/>
    <w:rsid w:val="000926EB"/>
    <w:rsid w:val="000B1262"/>
    <w:rsid w:val="000B39EF"/>
    <w:rsid w:val="00102DCB"/>
    <w:rsid w:val="00106E9D"/>
    <w:rsid w:val="00115607"/>
    <w:rsid w:val="00134312"/>
    <w:rsid w:val="00137E18"/>
    <w:rsid w:val="00141762"/>
    <w:rsid w:val="00142EBD"/>
    <w:rsid w:val="0016075B"/>
    <w:rsid w:val="001710AD"/>
    <w:rsid w:val="001725FF"/>
    <w:rsid w:val="001779E9"/>
    <w:rsid w:val="00177E81"/>
    <w:rsid w:val="00180326"/>
    <w:rsid w:val="0018277E"/>
    <w:rsid w:val="00192BB7"/>
    <w:rsid w:val="001A31F0"/>
    <w:rsid w:val="001A4148"/>
    <w:rsid w:val="001D31BD"/>
    <w:rsid w:val="001D7A1D"/>
    <w:rsid w:val="001E0DF9"/>
    <w:rsid w:val="001E2E57"/>
    <w:rsid w:val="001F56CC"/>
    <w:rsid w:val="00202E58"/>
    <w:rsid w:val="00237717"/>
    <w:rsid w:val="00237F7B"/>
    <w:rsid w:val="00244AF5"/>
    <w:rsid w:val="0025107C"/>
    <w:rsid w:val="0026164F"/>
    <w:rsid w:val="00293C84"/>
    <w:rsid w:val="002A7EB3"/>
    <w:rsid w:val="002B07ED"/>
    <w:rsid w:val="002B0A97"/>
    <w:rsid w:val="002B334A"/>
    <w:rsid w:val="002D037D"/>
    <w:rsid w:val="002D26C6"/>
    <w:rsid w:val="002E5311"/>
    <w:rsid w:val="002E7755"/>
    <w:rsid w:val="002F4CDB"/>
    <w:rsid w:val="002F59E7"/>
    <w:rsid w:val="0030215D"/>
    <w:rsid w:val="00305B34"/>
    <w:rsid w:val="003140C3"/>
    <w:rsid w:val="003153D5"/>
    <w:rsid w:val="00316C42"/>
    <w:rsid w:val="003201E3"/>
    <w:rsid w:val="00324889"/>
    <w:rsid w:val="00343E72"/>
    <w:rsid w:val="00352D69"/>
    <w:rsid w:val="00373EAE"/>
    <w:rsid w:val="0039151D"/>
    <w:rsid w:val="003A76BB"/>
    <w:rsid w:val="003B47E1"/>
    <w:rsid w:val="003B4A38"/>
    <w:rsid w:val="003B7560"/>
    <w:rsid w:val="003C66DE"/>
    <w:rsid w:val="003D0B39"/>
    <w:rsid w:val="003D4C16"/>
    <w:rsid w:val="003E38F9"/>
    <w:rsid w:val="003E5CE2"/>
    <w:rsid w:val="003E61DE"/>
    <w:rsid w:val="003E711B"/>
    <w:rsid w:val="003F6210"/>
    <w:rsid w:val="00400A4A"/>
    <w:rsid w:val="00412318"/>
    <w:rsid w:val="00427A5F"/>
    <w:rsid w:val="004314E9"/>
    <w:rsid w:val="0043352D"/>
    <w:rsid w:val="00442E48"/>
    <w:rsid w:val="00454017"/>
    <w:rsid w:val="0046689A"/>
    <w:rsid w:val="00490236"/>
    <w:rsid w:val="00491C09"/>
    <w:rsid w:val="00494FA1"/>
    <w:rsid w:val="004A0E9D"/>
    <w:rsid w:val="004A2A42"/>
    <w:rsid w:val="004B0DF8"/>
    <w:rsid w:val="004C134B"/>
    <w:rsid w:val="004C6D42"/>
    <w:rsid w:val="004D0265"/>
    <w:rsid w:val="004D2CAD"/>
    <w:rsid w:val="004D78F7"/>
    <w:rsid w:val="004E5D74"/>
    <w:rsid w:val="004F03BC"/>
    <w:rsid w:val="00501731"/>
    <w:rsid w:val="00513938"/>
    <w:rsid w:val="005159FF"/>
    <w:rsid w:val="00536929"/>
    <w:rsid w:val="00543109"/>
    <w:rsid w:val="00554E5E"/>
    <w:rsid w:val="00555E37"/>
    <w:rsid w:val="00575DCE"/>
    <w:rsid w:val="0057669C"/>
    <w:rsid w:val="00581FA9"/>
    <w:rsid w:val="005C6309"/>
    <w:rsid w:val="005C6521"/>
    <w:rsid w:val="005C686D"/>
    <w:rsid w:val="005D1A11"/>
    <w:rsid w:val="005D4F32"/>
    <w:rsid w:val="005D634C"/>
    <w:rsid w:val="005F04FE"/>
    <w:rsid w:val="00600F08"/>
    <w:rsid w:val="00607D9A"/>
    <w:rsid w:val="00611041"/>
    <w:rsid w:val="00611E18"/>
    <w:rsid w:val="00613FEE"/>
    <w:rsid w:val="006467E0"/>
    <w:rsid w:val="006A3151"/>
    <w:rsid w:val="006B5C94"/>
    <w:rsid w:val="006C3494"/>
    <w:rsid w:val="006C4CC3"/>
    <w:rsid w:val="006C5C0A"/>
    <w:rsid w:val="006D3A98"/>
    <w:rsid w:val="006E1EA3"/>
    <w:rsid w:val="006F6C02"/>
    <w:rsid w:val="0070345C"/>
    <w:rsid w:val="0077594D"/>
    <w:rsid w:val="007906E9"/>
    <w:rsid w:val="00795C81"/>
    <w:rsid w:val="007B1C6C"/>
    <w:rsid w:val="007B3466"/>
    <w:rsid w:val="007C7391"/>
    <w:rsid w:val="007E176A"/>
    <w:rsid w:val="007E3253"/>
    <w:rsid w:val="007F4FEF"/>
    <w:rsid w:val="00802599"/>
    <w:rsid w:val="00826954"/>
    <w:rsid w:val="00831BF1"/>
    <w:rsid w:val="008325F5"/>
    <w:rsid w:val="008348E5"/>
    <w:rsid w:val="0083604B"/>
    <w:rsid w:val="008474A1"/>
    <w:rsid w:val="008519F9"/>
    <w:rsid w:val="008632DA"/>
    <w:rsid w:val="008745BD"/>
    <w:rsid w:val="008A59E5"/>
    <w:rsid w:val="008A713D"/>
    <w:rsid w:val="008C0098"/>
    <w:rsid w:val="008C0EAD"/>
    <w:rsid w:val="008C7499"/>
    <w:rsid w:val="008D46B5"/>
    <w:rsid w:val="008D7234"/>
    <w:rsid w:val="008E0D0C"/>
    <w:rsid w:val="008E0E91"/>
    <w:rsid w:val="008E25A2"/>
    <w:rsid w:val="008E5705"/>
    <w:rsid w:val="008F25C5"/>
    <w:rsid w:val="008F394B"/>
    <w:rsid w:val="00940EC2"/>
    <w:rsid w:val="0094741B"/>
    <w:rsid w:val="0095301A"/>
    <w:rsid w:val="00956446"/>
    <w:rsid w:val="00965641"/>
    <w:rsid w:val="00982186"/>
    <w:rsid w:val="009B31CD"/>
    <w:rsid w:val="00A02316"/>
    <w:rsid w:val="00A05A0F"/>
    <w:rsid w:val="00A21375"/>
    <w:rsid w:val="00A24956"/>
    <w:rsid w:val="00A50AC5"/>
    <w:rsid w:val="00A57280"/>
    <w:rsid w:val="00A6419E"/>
    <w:rsid w:val="00A73BCE"/>
    <w:rsid w:val="00A868F1"/>
    <w:rsid w:val="00A96BD5"/>
    <w:rsid w:val="00AA2015"/>
    <w:rsid w:val="00AB7620"/>
    <w:rsid w:val="00AC36BC"/>
    <w:rsid w:val="00AC3988"/>
    <w:rsid w:val="00AD2C64"/>
    <w:rsid w:val="00AE0829"/>
    <w:rsid w:val="00AE1A17"/>
    <w:rsid w:val="00AE7356"/>
    <w:rsid w:val="00AF522B"/>
    <w:rsid w:val="00B02CFA"/>
    <w:rsid w:val="00B02D0A"/>
    <w:rsid w:val="00B1264B"/>
    <w:rsid w:val="00B15EC7"/>
    <w:rsid w:val="00B31D4A"/>
    <w:rsid w:val="00B37EE2"/>
    <w:rsid w:val="00B4267A"/>
    <w:rsid w:val="00B54819"/>
    <w:rsid w:val="00B574F0"/>
    <w:rsid w:val="00B61234"/>
    <w:rsid w:val="00B722A2"/>
    <w:rsid w:val="00B774B9"/>
    <w:rsid w:val="00B8289B"/>
    <w:rsid w:val="00B83887"/>
    <w:rsid w:val="00B9748A"/>
    <w:rsid w:val="00BB759A"/>
    <w:rsid w:val="00BC41DB"/>
    <w:rsid w:val="00BD3919"/>
    <w:rsid w:val="00BD7FC1"/>
    <w:rsid w:val="00C02EEB"/>
    <w:rsid w:val="00C07570"/>
    <w:rsid w:val="00C1141F"/>
    <w:rsid w:val="00C16CD7"/>
    <w:rsid w:val="00C35BC5"/>
    <w:rsid w:val="00C6458A"/>
    <w:rsid w:val="00C72214"/>
    <w:rsid w:val="00C77222"/>
    <w:rsid w:val="00C84356"/>
    <w:rsid w:val="00CA33FB"/>
    <w:rsid w:val="00CA36FD"/>
    <w:rsid w:val="00CB3298"/>
    <w:rsid w:val="00CC1260"/>
    <w:rsid w:val="00CD2A27"/>
    <w:rsid w:val="00CE75D3"/>
    <w:rsid w:val="00D04850"/>
    <w:rsid w:val="00D24415"/>
    <w:rsid w:val="00D31608"/>
    <w:rsid w:val="00D35503"/>
    <w:rsid w:val="00D649C9"/>
    <w:rsid w:val="00D66DB8"/>
    <w:rsid w:val="00D80936"/>
    <w:rsid w:val="00D83B52"/>
    <w:rsid w:val="00D85E31"/>
    <w:rsid w:val="00D9050F"/>
    <w:rsid w:val="00D913B6"/>
    <w:rsid w:val="00D92D7E"/>
    <w:rsid w:val="00D947E0"/>
    <w:rsid w:val="00DA651F"/>
    <w:rsid w:val="00DC235A"/>
    <w:rsid w:val="00DC2969"/>
    <w:rsid w:val="00DC74C7"/>
    <w:rsid w:val="00DD329C"/>
    <w:rsid w:val="00DD6CF8"/>
    <w:rsid w:val="00DE62F1"/>
    <w:rsid w:val="00DF3D59"/>
    <w:rsid w:val="00E01A1A"/>
    <w:rsid w:val="00E1170B"/>
    <w:rsid w:val="00E152BF"/>
    <w:rsid w:val="00E2216C"/>
    <w:rsid w:val="00E22A89"/>
    <w:rsid w:val="00E24A82"/>
    <w:rsid w:val="00E35A69"/>
    <w:rsid w:val="00E45159"/>
    <w:rsid w:val="00E47E54"/>
    <w:rsid w:val="00E62B53"/>
    <w:rsid w:val="00E67276"/>
    <w:rsid w:val="00E9567B"/>
    <w:rsid w:val="00EA2AC9"/>
    <w:rsid w:val="00EC7932"/>
    <w:rsid w:val="00ED4AF5"/>
    <w:rsid w:val="00EF23E3"/>
    <w:rsid w:val="00F25F79"/>
    <w:rsid w:val="00F374A5"/>
    <w:rsid w:val="00F47BE0"/>
    <w:rsid w:val="00F60963"/>
    <w:rsid w:val="00F60DD1"/>
    <w:rsid w:val="00F7011C"/>
    <w:rsid w:val="00F70F6D"/>
    <w:rsid w:val="00F77B7A"/>
    <w:rsid w:val="00F824C3"/>
    <w:rsid w:val="00F83E6C"/>
    <w:rsid w:val="00F95E69"/>
    <w:rsid w:val="00F97139"/>
    <w:rsid w:val="00FA6BD3"/>
    <w:rsid w:val="00FC34EC"/>
    <w:rsid w:val="00FC500C"/>
    <w:rsid w:val="00FC59A6"/>
    <w:rsid w:val="00FC6B8F"/>
    <w:rsid w:val="00FE5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E1D24"/>
  <w15:docId w15:val="{4B4885CA-9640-45FB-8DE5-9385843BC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301A"/>
    <w:rPr>
      <w:rFonts w:ascii="Times New Roman" w:eastAsia="Times New Roman" w:hAnsi="Times New Roman" w:cs="Times New Roman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075C84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00A4A"/>
    <w:rPr>
      <w:color w:val="0000FF"/>
      <w:u w:val="single"/>
    </w:rPr>
  </w:style>
  <w:style w:type="table" w:styleId="TableGrid">
    <w:name w:val="Table Grid"/>
    <w:basedOn w:val="TableNormal"/>
    <w:uiPriority w:val="39"/>
    <w:rsid w:val="003C66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21">
    <w:name w:val="Plain Table 21"/>
    <w:basedOn w:val="TableNormal"/>
    <w:uiPriority w:val="42"/>
    <w:rsid w:val="00BB759A"/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ListParagraph">
    <w:name w:val="List Paragraph"/>
    <w:basedOn w:val="Normal"/>
    <w:uiPriority w:val="1"/>
    <w:qFormat/>
    <w:rsid w:val="006C5C0A"/>
    <w:pPr>
      <w:ind w:left="720"/>
      <w:contextualSpacing/>
    </w:pPr>
  </w:style>
  <w:style w:type="table" w:customStyle="1" w:styleId="PlainTable31">
    <w:name w:val="Plain Table 31"/>
    <w:basedOn w:val="TableNormal"/>
    <w:uiPriority w:val="43"/>
    <w:rsid w:val="00F95E6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AE735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3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A33FB"/>
    <w:rPr>
      <w:rFonts w:ascii="Segoe UI" w:eastAsia="Times New Roman" w:hAnsi="Segoe UI" w:cs="Segoe UI"/>
      <w:sz w:val="18"/>
      <w:szCs w:val="18"/>
    </w:rPr>
  </w:style>
  <w:style w:type="character" w:styleId="PlaceholderText">
    <w:name w:val="Placeholder Text"/>
    <w:uiPriority w:val="99"/>
    <w:semiHidden/>
    <w:rsid w:val="00513938"/>
    <w:rPr>
      <w:color w:val="808080"/>
    </w:rPr>
  </w:style>
  <w:style w:type="table" w:customStyle="1" w:styleId="WaqarSum">
    <w:name w:val="Waqar Sum"/>
    <w:basedOn w:val="TableNormal"/>
    <w:uiPriority w:val="99"/>
    <w:rsid w:val="001A31F0"/>
    <w:pPr>
      <w:jc w:val="center"/>
    </w:pPr>
    <w:tblPr>
      <w:tblInd w:w="0" w:type="dxa"/>
      <w:tblBorders>
        <w:bottom w:val="dotted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rsid w:val="00075C84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ntxt">
    <w:name w:val="ntxt"/>
    <w:basedOn w:val="DefaultParagraphFont"/>
    <w:rsid w:val="008F25C5"/>
  </w:style>
  <w:style w:type="character" w:styleId="CommentReference">
    <w:name w:val="annotation reference"/>
    <w:basedOn w:val="DefaultParagraphFont"/>
    <w:uiPriority w:val="99"/>
    <w:semiHidden/>
    <w:unhideWhenUsed/>
    <w:rsid w:val="00C114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114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141F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14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141F"/>
    <w:rPr>
      <w:rFonts w:ascii="Times New Roman" w:eastAsia="Times New Roman" w:hAnsi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4526">
          <w:marLeft w:val="0"/>
          <w:marRight w:val="0"/>
          <w:marTop w:val="0"/>
          <w:marBottom w:val="0"/>
          <w:divBdr>
            <w:top w:val="single" w:sz="2" w:space="8" w:color="000000"/>
            <w:left w:val="single" w:sz="2" w:space="0" w:color="000000"/>
            <w:bottom w:val="single" w:sz="2" w:space="11" w:color="000000"/>
            <w:right w:val="single" w:sz="2" w:space="0" w:color="000000"/>
          </w:divBdr>
        </w:div>
        <w:div w:id="1106929095">
          <w:marLeft w:val="0"/>
          <w:marRight w:val="0"/>
          <w:marTop w:val="0"/>
          <w:marBottom w:val="0"/>
          <w:divBdr>
            <w:top w:val="single" w:sz="2" w:space="8" w:color="000000"/>
            <w:left w:val="single" w:sz="2" w:space="0" w:color="000000"/>
            <w:bottom w:val="single" w:sz="2" w:space="15" w:color="000000"/>
            <w:right w:val="single" w:sz="2" w:space="0" w:color="000000"/>
          </w:divBdr>
        </w:div>
        <w:div w:id="397558333">
          <w:marLeft w:val="0"/>
          <w:marRight w:val="0"/>
          <w:marTop w:val="0"/>
          <w:marBottom w:val="0"/>
          <w:divBdr>
            <w:top w:val="single" w:sz="2" w:space="15" w:color="000000"/>
            <w:left w:val="single" w:sz="2" w:space="0" w:color="000000"/>
            <w:bottom w:val="single" w:sz="2" w:space="15" w:color="000000"/>
            <w:right w:val="single" w:sz="2" w:space="0" w:color="000000"/>
          </w:divBdr>
        </w:div>
      </w:divsChild>
    </w:div>
    <w:div w:id="95205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4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S607P@vu.edu.pk" TargetMode="External"/><Relationship Id="rId11" Type="http://schemas.microsoft.com/office/2016/09/relationships/commentsIds" Target="commentsIds.xml"/><Relationship Id="rId5" Type="http://schemas.openxmlformats.org/officeDocument/2006/relationships/image" Target="media/image1.png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Links>
    <vt:vector size="6" baseType="variant">
      <vt:variant>
        <vt:i4>7929948</vt:i4>
      </vt:variant>
      <vt:variant>
        <vt:i4>0</vt:i4>
      </vt:variant>
      <vt:variant>
        <vt:i4>0</vt:i4>
      </vt:variant>
      <vt:variant>
        <vt:i4>5</vt:i4>
      </vt:variant>
      <vt:variant>
        <vt:lpwstr>mailto:cs302@vu.edu.p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qar Ahmad</dc:creator>
  <cp:lastModifiedBy>Asif Hussain</cp:lastModifiedBy>
  <cp:revision>4</cp:revision>
  <cp:lastPrinted>2015-11-04T08:43:00Z</cp:lastPrinted>
  <dcterms:created xsi:type="dcterms:W3CDTF">2024-04-17T06:29:00Z</dcterms:created>
  <dcterms:modified xsi:type="dcterms:W3CDTF">2024-04-23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728518c4bcd3547ededf76b031915bb237ae357765591dac7427f4322c9c10</vt:lpwstr>
  </property>
</Properties>
</file>